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ummary Stat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De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pendent Variables: Maternal Health Behavio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st trimester prenat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46,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ed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45,7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pendent Variables: Infant Heal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283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3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3,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&lt; 2500 gr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3,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 EITC Variab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e has EI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TC percent of federal (among states with EIT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0,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e has a refund (among states with EIT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0,3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vidual-Level Covari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ba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 ethnicity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500,000 - 1,0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250,000 - 5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100,000 - 25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pop. &lt; 100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y-Level Covari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l income per capita (in $1000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 pove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s per 1000 females age 15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36,2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3T18:15:40Z</dcterms:created>
  <dcterms:modified xsi:type="dcterms:W3CDTF">2023-10-23T1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